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for</w:t>
      </w:r>
      <w:r>
        <w:t xml:space="preserve"> </w:t>
      </w:r>
      <w:r>
        <w:t xml:space="preserve">Myanmar</w:t>
      </w:r>
      <w:r>
        <w:t xml:space="preserve"> </w:t>
      </w:r>
      <w:r>
        <w:t xml:space="preserve">Yangon</w:t>
      </w:r>
    </w:p>
    <w:bookmarkStart w:id="24" w:name="Xf94cdb8743229f30b790a694538d4be0a1e03c8"/>
    <w:p>
      <w:pPr>
        <w:pStyle w:val="Heading1"/>
      </w:pPr>
      <w:r>
        <w:t xml:space="preserve">Cover Letter for Accountant Position in Myanmar Yangon</w:t>
      </w:r>
    </w:p>
    <w:p>
      <w:pPr>
        <w:pStyle w:val="FirstParagraph"/>
      </w:pPr>
      <w:r>
        <w:t xml:space="preserve">Dear Hiring Manager,</w:t>
      </w:r>
    </w:p>
    <w:p>
      <w:pPr>
        <w:pStyle w:val="BodyText"/>
      </w:pPr>
      <w:r>
        <w:t xml:space="preserve">I am writing to express my sincere interest in the Accountant position at your esteemed organization in Myanmar Yangon. As a dedicated and detail-oriented accounting professional with over [X years] of experience, I am eager to contribute my expertise in financial management, tax compliance, and strategic planning to support your company’s growth in one of Southeast Asia’s most dynamic economic hubs. Myanmar Yangon, with its vibrant business environment and expanding opportunities for international collaboration, presents an ideal platform for me to apply my skills while adapting to the unique challenges and cultural nuances of this region.</w:t>
      </w:r>
    </w:p>
    <w:bookmarkStart w:id="20" w:name="professional-background-and-expertise"/>
    <w:p>
      <w:pPr>
        <w:pStyle w:val="Heading2"/>
      </w:pPr>
      <w:r>
        <w:t xml:space="preserve">Professional Background and Expertise</w:t>
      </w:r>
    </w:p>
    <w:p>
      <w:pPr>
        <w:pStyle w:val="FirstParagraph"/>
      </w:pPr>
      <w:r>
        <w:t xml:space="preserve">Throughout my career as an Accountant, I have developed a strong foundation in financial reporting, budgeting, and auditing. My work has spanned diverse industries, including retail, manufacturing, and professional services, allowing me to refine my ability to analyze complex financial data and provide actionable insights. In my previous role at [Previous Company Name], I managed multi-million-dollar accounts, ensuring compliance with local and international accounting standards while optimizing cost-efficiency for stakeholders. This experience has equipped me with the technical acumen to handle tasks such as payroll processing, tax filings, and financial reconciliation with precision.</w:t>
      </w:r>
    </w:p>
    <w:p>
      <w:pPr>
        <w:pStyle w:val="BodyText"/>
      </w:pPr>
      <w:r>
        <w:t xml:space="preserve">What sets me apart as an Accountant is my commitment to accuracy and integrity. I understand that in Myanmar Yangon’s evolving business landscape, transparency and adherence to regulatory frameworks are critical for sustainable operations. My proficiency in accounting software like QuickBooks, SAP, and Excel enables me to streamline financial processes and deliver timely reports. Additionally, I have a deep understanding of Myanmar’s tax laws, including the requirements for value-added tax (VAT) and corporate income tax, which I believe is essential for navigating the local market effectively.</w:t>
      </w:r>
    </w:p>
    <w:bookmarkEnd w:id="20"/>
    <w:bookmarkStart w:id="21" w:name="X50d36df55aef6dd65001242d5da9bce833d8e73"/>
    <w:p>
      <w:pPr>
        <w:pStyle w:val="Heading2"/>
      </w:pPr>
      <w:r>
        <w:t xml:space="preserve">Adaptability to Myanmar Yangon’s Business Environment</w:t>
      </w:r>
    </w:p>
    <w:p>
      <w:pPr>
        <w:pStyle w:val="FirstParagraph"/>
      </w:pPr>
      <w:r>
        <w:t xml:space="preserve">My interest in working in Myanmar Yangon stems from its growing reputation as a center for trade, investment, and innovation. The city’s strategic location and increasing integration into global markets have created a demand for professionals who can bridge international accounting practices with local requirements. As an Accountant, I am passionate about contributing to this growth by ensuring financial systems are both compliant and efficient. My ability to adapt to different cultural and regulatory environments has been honed through collaborations with teams across Asia, including projects in Thailand, Vietnam, and now Myanmar.</w:t>
      </w:r>
    </w:p>
    <w:p>
      <w:pPr>
        <w:pStyle w:val="BodyText"/>
      </w:pPr>
      <w:r>
        <w:t xml:space="preserve">Yangon’s unique business culture values strong interpersonal relationships and a collaborative approach. I am committed to building trust with colleagues, clients, and partners by maintaining open communication and demonstrating a proactive attitude. My fluency in English, combined with my willingness to learn local languages or customs, ensures that I can effectively engage with stakeholders in Myanmar Yangon while fostering mutual respect.</w:t>
      </w:r>
    </w:p>
    <w:bookmarkEnd w:id="21"/>
    <w:bookmarkStart w:id="22" w:name="why-this-role-matters-to-me"/>
    <w:p>
      <w:pPr>
        <w:pStyle w:val="Heading2"/>
      </w:pPr>
      <w:r>
        <w:t xml:space="preserve">Why This Role Matters to Me</w:t>
      </w:r>
    </w:p>
    <w:p>
      <w:pPr>
        <w:pStyle w:val="FirstParagraph"/>
      </w:pPr>
      <w:r>
        <w:t xml:space="preserve">This Accountant position represents an exciting opportunity to combine my professional skills with a deeper understanding of Myanmar’s economic landscape. I am particularly drawn to your organization’s mission of [mention specific company goal, e.g., "driving sustainable development" or "expanding financial inclusion"], as it aligns with my personal values of contributing to meaningful growth. In Myanmar Yangon, where small and medium-sized enterprises (SMEs) play a vital role in the economy, I aim to support businesses by providing accurate financial guidance and strategic advice that empowers their success.</w:t>
      </w:r>
    </w:p>
    <w:p>
      <w:pPr>
        <w:pStyle w:val="BodyText"/>
      </w:pPr>
      <w:r>
        <w:t xml:space="preserve">Moreover, I am eager to immerse myself in the rich cultural heritage of Yangon. From its historic landmarks like Shwedagon Pagoda to its bustling markets and culinary scene, the city offers a unique blend of tradition and modernity. As an Accountant, I believe that understanding local dynamics is key to delivering solutions that resonate with the community. My goal is to not only meet the technical demands of this role but also become an integral part of your team’s efforts to thrive in this vibrant location.</w:t>
      </w:r>
    </w:p>
    <w:bookmarkEnd w:id="22"/>
    <w:bookmarkStart w:id="23" w:name="conclusion"/>
    <w:p>
      <w:pPr>
        <w:pStyle w:val="Heading2"/>
      </w:pPr>
      <w:r>
        <w:t xml:space="preserve">Conclusion</w:t>
      </w:r>
    </w:p>
    <w:p>
      <w:pPr>
        <w:pStyle w:val="FirstParagraph"/>
      </w:pPr>
      <w:r>
        <w:t xml:space="preserve">In conclusion, I am confident that my qualifications as an Accountant, coupled with my enthusiasm for working in Myanmar Yangon, make me a strong candidate for this position. I am excited about the prospect of contributing to your organization’s financial success while growing professionally in a region poised for significant development. Thank you for considering my application. I would welcome the opportunity to discuss how my background and skills align with your needs during an interview.</w:t>
      </w:r>
    </w:p>
    <w:p>
      <w:pPr>
        <w:pStyle w:val="BodyText"/>
      </w:pPr>
      <w:r>
        <w:t xml:space="preserve">Should you require any further information or documentation, please do not hesitate to contact me at [Your Phone Number] or [Your Email Address]. I look forward to the possibility of joining your team in Myanmar Yangon and contributing to it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for Myanmar Yangon</dc:title>
  <dc:creator/>
  <dc:language>en</dc:language>
  <cp:keywords/>
  <dcterms:created xsi:type="dcterms:W3CDTF">2025-12-09T10:52:37Z</dcterms:created>
  <dcterms:modified xsi:type="dcterms:W3CDTF">2025-12-09T10:52:37Z</dcterms:modified>
</cp:coreProperties>
</file>

<file path=docProps/custom.xml><?xml version="1.0" encoding="utf-8"?>
<Properties xmlns="http://schemas.openxmlformats.org/officeDocument/2006/custom-properties" xmlns:vt="http://schemas.openxmlformats.org/officeDocument/2006/docPropsVTypes"/>
</file>